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808A84" w14:textId="77777777" w:rsidR="00C66427" w:rsidRDefault="00C66427" w:rsidP="00C66427">
      <w:r>
        <w:t>Preparation:</w:t>
      </w:r>
    </w:p>
    <w:p w14:paraId="2B4EC9DD" w14:textId="43FF6A7E" w:rsidR="00C66427" w:rsidRDefault="00C66427" w:rsidP="00C66427">
      <w:pPr>
        <w:pStyle w:val="ListParagraph"/>
        <w:numPr>
          <w:ilvl w:val="0"/>
          <w:numId w:val="5"/>
        </w:numPr>
      </w:pPr>
      <w:r>
        <w:t>Delete all time lapse images that aren’t in a brightfield-fluorescence pair (</w:t>
      </w:r>
      <w:proofErr w:type="spellStart"/>
      <w:r>
        <w:t>eg</w:t>
      </w:r>
      <w:proofErr w:type="spellEnd"/>
      <w:r>
        <w:t xml:space="preserve"> any initial brightfield-only images taken during calibration).</w:t>
      </w:r>
    </w:p>
    <w:p w14:paraId="08A2E9F2" w14:textId="7D680D03" w:rsidR="00C66427" w:rsidRDefault="00C66427" w:rsidP="00C66427">
      <w:pPr>
        <w:pStyle w:val="ListParagraph"/>
        <w:numPr>
          <w:ilvl w:val="0"/>
          <w:numId w:val="5"/>
        </w:numPr>
      </w:pPr>
      <w:r>
        <w:t>Separate the brightfield and fluorescence images into different folders (thanks to step 1, both folders should have the same number of images). Ensure that they are named such that they show up in the same order (1</w:t>
      </w:r>
      <w:r w:rsidRPr="00400543">
        <w:rPr>
          <w:vertAlign w:val="superscript"/>
        </w:rPr>
        <w:t>st</w:t>
      </w:r>
      <w:r>
        <w:t xml:space="preserve">  brightfield image is paired with 1</w:t>
      </w:r>
      <w:r w:rsidRPr="00400543">
        <w:rPr>
          <w:vertAlign w:val="superscript"/>
        </w:rPr>
        <w:t>st</w:t>
      </w:r>
      <w:r>
        <w:t xml:space="preserve">  fluorescence image, 2</w:t>
      </w:r>
      <w:r w:rsidRPr="00400543">
        <w:rPr>
          <w:vertAlign w:val="superscript"/>
        </w:rPr>
        <w:t>nd</w:t>
      </w:r>
      <w:r>
        <w:t xml:space="preserve"> with 2</w:t>
      </w:r>
      <w:r w:rsidRPr="00400543">
        <w:rPr>
          <w:vertAlign w:val="superscript"/>
        </w:rPr>
        <w:t>nd</w:t>
      </w:r>
      <w:r>
        <w:t xml:space="preserve"> etc.) .</w:t>
      </w:r>
    </w:p>
    <w:p w14:paraId="3647A039" w14:textId="4885D454" w:rsidR="00FC2785" w:rsidRDefault="00FC2785" w:rsidP="00C66427">
      <w:pPr>
        <w:pStyle w:val="ListParagraph"/>
        <w:numPr>
          <w:ilvl w:val="0"/>
          <w:numId w:val="5"/>
        </w:numPr>
      </w:pPr>
      <w:r>
        <w:t xml:space="preserve">Make sure that you have downloaded </w:t>
      </w:r>
      <w:proofErr w:type="spellStart"/>
      <w:r w:rsidR="00CD1940">
        <w:t>i</w:t>
      </w:r>
      <w:r>
        <w:t>lastik</w:t>
      </w:r>
      <w:proofErr w:type="spellEnd"/>
      <w:r>
        <w:t xml:space="preserve"> </w:t>
      </w:r>
      <w:hyperlink r:id="rId5" w:history="1">
        <w:r>
          <w:rPr>
            <w:rStyle w:val="Hyperlink"/>
          </w:rPr>
          <w:t>https://www.ilastik.org/</w:t>
        </w:r>
      </w:hyperlink>
      <w:r>
        <w:t xml:space="preserve"> and a python interpreter of your choice.</w:t>
      </w:r>
    </w:p>
    <w:p w14:paraId="546B3FEF" w14:textId="76BE8E96" w:rsidR="00C66427" w:rsidRDefault="00C66427"/>
    <w:p w14:paraId="55AB546C" w14:textId="25223223" w:rsidR="005E2631" w:rsidRDefault="00CD1940">
      <w:proofErr w:type="spellStart"/>
      <w:r>
        <w:t>i</w:t>
      </w:r>
      <w:r w:rsidR="000E153B">
        <w:t>lastik</w:t>
      </w:r>
      <w:proofErr w:type="spellEnd"/>
      <w:r w:rsidR="000E153B">
        <w:t xml:space="preserve"> – Pixel classification:</w:t>
      </w:r>
    </w:p>
    <w:p w14:paraId="2E189817" w14:textId="5238F9FC" w:rsidR="005E2631" w:rsidRDefault="00D3069B" w:rsidP="002C5467">
      <w:pPr>
        <w:pStyle w:val="ListParagraph"/>
        <w:numPr>
          <w:ilvl w:val="0"/>
          <w:numId w:val="5"/>
        </w:numPr>
      </w:pPr>
      <w:r>
        <w:t>Start</w:t>
      </w:r>
      <w:r w:rsidR="005E2631">
        <w:t xml:space="preserve"> a </w:t>
      </w:r>
      <w:r>
        <w:t xml:space="preserve">new </w:t>
      </w:r>
      <w:r w:rsidR="005E2631">
        <w:t>pixel classification project</w:t>
      </w:r>
    </w:p>
    <w:p w14:paraId="484C20FD" w14:textId="7149173A" w:rsidR="005E2631" w:rsidRDefault="005E2631" w:rsidP="002C5467">
      <w:pPr>
        <w:pStyle w:val="ListParagraph"/>
        <w:numPr>
          <w:ilvl w:val="0"/>
          <w:numId w:val="5"/>
        </w:numPr>
      </w:pPr>
      <w:r>
        <w:t>Import images:</w:t>
      </w:r>
    </w:p>
    <w:p w14:paraId="2788BFA5" w14:textId="7A786A92" w:rsidR="005E2631" w:rsidRDefault="005E2631" w:rsidP="005E2631">
      <w:pPr>
        <w:pStyle w:val="ListParagraph"/>
        <w:numPr>
          <w:ilvl w:val="1"/>
          <w:numId w:val="1"/>
        </w:numPr>
      </w:pPr>
      <w:r>
        <w:t>“Add a single volume from a sequence”</w:t>
      </w:r>
    </w:p>
    <w:p w14:paraId="789D6A48" w14:textId="453EA95D" w:rsidR="005E2631" w:rsidRDefault="005E2631" w:rsidP="005E2631">
      <w:pPr>
        <w:pStyle w:val="ListParagraph"/>
        <w:numPr>
          <w:ilvl w:val="1"/>
          <w:numId w:val="1"/>
        </w:numPr>
      </w:pPr>
      <w:r>
        <w:t>“Select files”</w:t>
      </w:r>
    </w:p>
    <w:p w14:paraId="1F9641FD" w14:textId="1866E415" w:rsidR="005E2631" w:rsidRDefault="005E2631" w:rsidP="005E2631">
      <w:pPr>
        <w:pStyle w:val="ListParagraph"/>
        <w:numPr>
          <w:ilvl w:val="1"/>
          <w:numId w:val="1"/>
        </w:numPr>
      </w:pPr>
      <w:r>
        <w:t>Select every brightfield image</w:t>
      </w:r>
    </w:p>
    <w:p w14:paraId="601B18F5" w14:textId="08E3CF07" w:rsidR="005E2631" w:rsidRDefault="00D3069B" w:rsidP="002C5467">
      <w:pPr>
        <w:pStyle w:val="ListParagraph"/>
        <w:numPr>
          <w:ilvl w:val="0"/>
          <w:numId w:val="5"/>
        </w:numPr>
      </w:pPr>
      <w:r>
        <w:t>In “Feature Selection”, select every feature.</w:t>
      </w:r>
    </w:p>
    <w:p w14:paraId="26D8CBCB" w14:textId="4EA2E793" w:rsidR="00AF20E0" w:rsidRDefault="00FC2785" w:rsidP="002C5467">
      <w:pPr>
        <w:pStyle w:val="ListParagraph"/>
        <w:numPr>
          <w:ilvl w:val="0"/>
          <w:numId w:val="5"/>
        </w:numPr>
      </w:pPr>
      <w:r>
        <w:rPr>
          <w:noProof/>
        </w:rPr>
        <w:drawing>
          <wp:anchor distT="0" distB="0" distL="114300" distR="114300" simplePos="0" relativeHeight="251659264" behindDoc="0" locked="0" layoutInCell="1" allowOverlap="1" wp14:anchorId="2E21A4A0" wp14:editId="7D1F44A5">
            <wp:simplePos x="0" y="0"/>
            <wp:positionH relativeFrom="margin">
              <wp:posOffset>5044440</wp:posOffset>
            </wp:positionH>
            <wp:positionV relativeFrom="paragraph">
              <wp:posOffset>8890</wp:posOffset>
            </wp:positionV>
            <wp:extent cx="1419225" cy="99631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19225" cy="996315"/>
                    </a:xfrm>
                    <a:prstGeom prst="rect">
                      <a:avLst/>
                    </a:prstGeom>
                  </pic:spPr>
                </pic:pic>
              </a:graphicData>
            </a:graphic>
            <wp14:sizeRelH relativeFrom="margin">
              <wp14:pctWidth>0</wp14:pctWidth>
            </wp14:sizeRelH>
            <wp14:sizeRelV relativeFrom="margin">
              <wp14:pctHeight>0</wp14:pctHeight>
            </wp14:sizeRelV>
          </wp:anchor>
        </w:drawing>
      </w:r>
      <w:r w:rsidR="00D3069B">
        <w:t>In “Training”, g</w:t>
      </w:r>
      <w:r w:rsidR="00AF20E0">
        <w:t>o to a random picture</w:t>
      </w:r>
    </w:p>
    <w:p w14:paraId="4AE0C793" w14:textId="7B5A34A7" w:rsidR="00AF20E0" w:rsidRDefault="00AF20E0" w:rsidP="002C1BE6">
      <w:pPr>
        <w:pStyle w:val="ListParagraph"/>
        <w:numPr>
          <w:ilvl w:val="0"/>
          <w:numId w:val="6"/>
        </w:numPr>
      </w:pPr>
      <w:r>
        <w:t xml:space="preserve">If this is your first </w:t>
      </w:r>
      <w:r w:rsidR="001D4733">
        <w:t>frame</w:t>
      </w:r>
      <w:r>
        <w:t>, liberally spread the “background” colour around the picture, making to hit all of the points of interest (</w:t>
      </w:r>
      <w:proofErr w:type="spellStart"/>
      <w:r>
        <w:t>eg</w:t>
      </w:r>
      <w:proofErr w:type="spellEnd"/>
      <w:r>
        <w:t xml:space="preserve"> numbers, empty columns, the central channel)</w:t>
      </w:r>
      <w:r w:rsidR="00A12082">
        <w:t>.</w:t>
      </w:r>
    </w:p>
    <w:p w14:paraId="49C9E9F0" w14:textId="03147B73" w:rsidR="00AF20E0" w:rsidRDefault="001D4733" w:rsidP="002C1BE6">
      <w:pPr>
        <w:pStyle w:val="ListParagraph"/>
        <w:numPr>
          <w:ilvl w:val="0"/>
          <w:numId w:val="6"/>
        </w:numPr>
      </w:pPr>
      <w:r>
        <w:t>In a different colour, c</w:t>
      </w:r>
      <w:r w:rsidR="00AF20E0">
        <w:t>arefully draw over some of your bacteria with the “bacteria” colour</w:t>
      </w:r>
      <w:r w:rsidR="00D3069B">
        <w:t xml:space="preserve"> [</w:t>
      </w:r>
      <w:r w:rsidR="0098475B">
        <w:t xml:space="preserve">suggestion: </w:t>
      </w:r>
      <w:r w:rsidR="00D3069B">
        <w:t>size 5]</w:t>
      </w:r>
      <w:r w:rsidR="00A12082">
        <w:t>.</w:t>
      </w:r>
    </w:p>
    <w:p w14:paraId="1D84ACC1" w14:textId="388BCD3E" w:rsidR="00FC2785" w:rsidRDefault="00A12082" w:rsidP="00FC2785">
      <w:pPr>
        <w:pStyle w:val="ListParagraph"/>
        <w:numPr>
          <w:ilvl w:val="0"/>
          <w:numId w:val="6"/>
        </w:numPr>
      </w:pPr>
      <w:r>
        <w:t xml:space="preserve">Draw a thin </w:t>
      </w:r>
      <w:r w:rsidR="0030390C">
        <w:t>line</w:t>
      </w:r>
      <w:r>
        <w:t xml:space="preserve"> </w:t>
      </w:r>
      <w:r w:rsidR="00F90D7B">
        <w:t xml:space="preserve">separating </w:t>
      </w:r>
      <w:r>
        <w:t>the bacterium</w:t>
      </w:r>
      <w:r w:rsidR="0030390C">
        <w:t xml:space="preserve"> and its neighbours</w:t>
      </w:r>
      <w:r w:rsidR="00F90D7B">
        <w:t xml:space="preserve"> with </w:t>
      </w:r>
      <w:r>
        <w:t>your “background” colour</w:t>
      </w:r>
      <w:r w:rsidR="00D3069B">
        <w:t xml:space="preserve"> (this helps the program with fine separation [</w:t>
      </w:r>
      <w:r w:rsidR="0098475B">
        <w:t xml:space="preserve">suggestion: </w:t>
      </w:r>
      <w:r w:rsidR="00D3069B">
        <w:t>size 1]</w:t>
      </w:r>
      <w:r w:rsidR="002C1BE6">
        <w:t>)</w:t>
      </w:r>
      <w:r>
        <w:t>.</w:t>
      </w:r>
      <w:r w:rsidR="00D3069B">
        <w:t xml:space="preserve"> Repeat step 5 until the desired number of bacteria have been labelled</w:t>
      </w:r>
      <w:r w:rsidR="001457E2">
        <w:t>. As a suggestion, try to get at least 100 total bacteria</w:t>
      </w:r>
      <w:r w:rsidR="000E153B">
        <w:t>.</w:t>
      </w:r>
      <w:r w:rsidR="00FC2785">
        <w:t xml:space="preserve"> An example of this is shown below:</w:t>
      </w:r>
    </w:p>
    <w:p w14:paraId="142A19C7" w14:textId="166CA71F" w:rsidR="00FC2785" w:rsidRDefault="00BC004A" w:rsidP="00FC2785">
      <w:pPr>
        <w:pStyle w:val="ListParagraph"/>
        <w:numPr>
          <w:ilvl w:val="0"/>
          <w:numId w:val="6"/>
        </w:numPr>
      </w:pPr>
      <w:r>
        <w:t xml:space="preserve">Note not to worry about discriminating between bacteria that you want to and don’t want to </w:t>
      </w:r>
      <w:proofErr w:type="gramStart"/>
      <w:r>
        <w:t>measure</w:t>
      </w:r>
      <w:r w:rsidR="00FC2785">
        <w:t>, unless</w:t>
      </w:r>
      <w:proofErr w:type="gramEnd"/>
      <w:r w:rsidR="00FC2785">
        <w:t xml:space="preserve"> they have very different shapes/sizes</w:t>
      </w:r>
      <w:r>
        <w:t>. At this point we simply want to train the model to best detect any bacteria.</w:t>
      </w:r>
    </w:p>
    <w:p w14:paraId="6AF24166" w14:textId="6153FAF8" w:rsidR="00FC2785" w:rsidRDefault="00FC2785" w:rsidP="00FC2785">
      <w:pPr>
        <w:pStyle w:val="ListParagraph"/>
        <w:numPr>
          <w:ilvl w:val="0"/>
          <w:numId w:val="6"/>
        </w:numPr>
      </w:pPr>
      <w:r>
        <w:rPr>
          <w:noProof/>
        </w:rPr>
        <w:drawing>
          <wp:anchor distT="0" distB="0" distL="114300" distR="114300" simplePos="0" relativeHeight="251661312" behindDoc="0" locked="0" layoutInCell="1" allowOverlap="1" wp14:anchorId="7ECB59FD" wp14:editId="3460C6CD">
            <wp:simplePos x="0" y="0"/>
            <wp:positionH relativeFrom="margin">
              <wp:posOffset>861060</wp:posOffset>
            </wp:positionH>
            <wp:positionV relativeFrom="paragraph">
              <wp:posOffset>177165</wp:posOffset>
            </wp:positionV>
            <wp:extent cx="4312920" cy="27419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393" t="7299" r="1955" b="5942"/>
                    <a:stretch/>
                  </pic:blipFill>
                  <pic:spPr bwMode="auto">
                    <a:xfrm>
                      <a:off x="0" y="0"/>
                      <a:ext cx="4312920" cy="2741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You should end up with a couple of frames that look something like this:</w:t>
      </w:r>
    </w:p>
    <w:p w14:paraId="4904F029" w14:textId="59F2B578" w:rsidR="00FC2785" w:rsidRDefault="00FC2785" w:rsidP="00FC2785"/>
    <w:p w14:paraId="39EA8A99" w14:textId="75D3F16F" w:rsidR="00FC2785" w:rsidRDefault="00FC2785" w:rsidP="00FC2785"/>
    <w:p w14:paraId="5EE23811" w14:textId="278DD10C" w:rsidR="00FC2785" w:rsidRDefault="00FC2785" w:rsidP="00FC2785"/>
    <w:p w14:paraId="06999048" w14:textId="4C40C23E" w:rsidR="00FC2785" w:rsidRDefault="00FC2785" w:rsidP="00FC2785"/>
    <w:p w14:paraId="6B68A52E" w14:textId="0AFF88EE" w:rsidR="00FC2785" w:rsidRDefault="00FC2785" w:rsidP="00FC2785"/>
    <w:p w14:paraId="134E3106" w14:textId="28DFE033" w:rsidR="00FC2785" w:rsidRDefault="00FC2785" w:rsidP="00FC2785"/>
    <w:p w14:paraId="6407FC17" w14:textId="3CBB0932" w:rsidR="00FC2785" w:rsidRDefault="00FC2785" w:rsidP="00FC2785"/>
    <w:p w14:paraId="530834C0" w14:textId="34C975A4" w:rsidR="00FC2785" w:rsidRDefault="00FC2785" w:rsidP="00FC2785"/>
    <w:p w14:paraId="35E444AC" w14:textId="77777777" w:rsidR="00FC2785" w:rsidRDefault="00FC2785" w:rsidP="00FC2785"/>
    <w:p w14:paraId="295445B8" w14:textId="4603185C" w:rsidR="005C01E8" w:rsidRDefault="005C01E8" w:rsidP="002C5467">
      <w:pPr>
        <w:pStyle w:val="ListParagraph"/>
        <w:numPr>
          <w:ilvl w:val="0"/>
          <w:numId w:val="5"/>
        </w:numPr>
      </w:pPr>
      <w:r>
        <w:lastRenderedPageBreak/>
        <w:t>Save the project! This is important as the next step can crash if you’ve drawn too much.</w:t>
      </w:r>
    </w:p>
    <w:p w14:paraId="3E897F67" w14:textId="6CA42079" w:rsidR="005C01E8" w:rsidRDefault="000E153B" w:rsidP="002C5467">
      <w:pPr>
        <w:pStyle w:val="ListParagraph"/>
        <w:numPr>
          <w:ilvl w:val="0"/>
          <w:numId w:val="5"/>
        </w:numPr>
      </w:pPr>
      <w:r>
        <w:t xml:space="preserve">Press “live update” to see the program’s current segmentation model. </w:t>
      </w:r>
    </w:p>
    <w:p w14:paraId="02CBAA18" w14:textId="523693B8" w:rsidR="005C01E8" w:rsidRDefault="005C01E8" w:rsidP="005C01E8">
      <w:pPr>
        <w:pStyle w:val="ListParagraph"/>
        <w:numPr>
          <w:ilvl w:val="1"/>
          <w:numId w:val="3"/>
        </w:numPr>
      </w:pPr>
      <w:r>
        <w:t>Be patient, but if you’ve left the computer alone for a while and the program has been stuck at 80%</w:t>
      </w:r>
      <w:r w:rsidR="004C03BA">
        <w:t xml:space="preserve"> for a long time</w:t>
      </w:r>
      <w:r>
        <w:t xml:space="preserve">, you may need to close and reopen </w:t>
      </w:r>
      <w:proofErr w:type="spellStart"/>
      <w:r w:rsidR="00CD1940">
        <w:t>i</w:t>
      </w:r>
      <w:r>
        <w:t>lastik</w:t>
      </w:r>
      <w:proofErr w:type="spellEnd"/>
      <w:r>
        <w:t xml:space="preserve"> and use the eraser tool to remove a bit (or remove some of the options in feature selection)</w:t>
      </w:r>
    </w:p>
    <w:p w14:paraId="03FD3533" w14:textId="52BD6324" w:rsidR="000E153B" w:rsidRDefault="000E153B" w:rsidP="005C01E8">
      <w:pPr>
        <w:pStyle w:val="ListParagraph"/>
        <w:numPr>
          <w:ilvl w:val="1"/>
          <w:numId w:val="3"/>
        </w:numPr>
      </w:pPr>
      <w:r>
        <w:t>Scroll through the frames and check that the prediction quality seems generally reasonable (doesn’t need to be perfect). If not, label more bacteria.</w:t>
      </w:r>
    </w:p>
    <w:p w14:paraId="5F488FEC" w14:textId="586E2E8D" w:rsidR="000E153B" w:rsidRDefault="000E153B" w:rsidP="000E153B">
      <w:pPr>
        <w:pStyle w:val="ListParagraph"/>
        <w:numPr>
          <w:ilvl w:val="1"/>
          <w:numId w:val="3"/>
        </w:numPr>
      </w:pPr>
      <w:r>
        <w:t>Note that if some of your images are different from the rest for whatever reason (changed contrast, momentary obstruction of the microscope…), that image will likely be given special care. You may need to label more bacteria</w:t>
      </w:r>
      <w:r w:rsidR="005C01E8">
        <w:t xml:space="preserve"> on that frame specifically (although this could muddy the model as a whole so be careful</w:t>
      </w:r>
      <w:proofErr w:type="gramStart"/>
      <w:r w:rsidR="005C01E8">
        <w:t>)</w:t>
      </w:r>
      <w:r>
        <w:t>, or</w:t>
      </w:r>
      <w:proofErr w:type="gramEnd"/>
      <w:r>
        <w:t xml:space="preserve"> cut it out of the dataset.</w:t>
      </w:r>
    </w:p>
    <w:p w14:paraId="2260C475" w14:textId="7CF6D57A" w:rsidR="00D3069B" w:rsidRDefault="00D3069B" w:rsidP="002C5467">
      <w:pPr>
        <w:pStyle w:val="ListParagraph"/>
        <w:numPr>
          <w:ilvl w:val="0"/>
          <w:numId w:val="5"/>
        </w:numPr>
      </w:pPr>
      <w:r>
        <w:t>In “Prediction Export”,</w:t>
      </w:r>
      <w:r w:rsidR="005C01E8">
        <w:t xml:space="preserve"> “choose export image settings”. There,</w:t>
      </w:r>
      <w:r>
        <w:t xml:space="preserve"> </w:t>
      </w:r>
      <w:r w:rsidR="00AB709B">
        <w:t xml:space="preserve">change the export format to </w:t>
      </w:r>
      <w:r w:rsidR="000C2E61">
        <w:t>“multipage tiff”</w:t>
      </w:r>
      <w:r w:rsidR="005C01E8">
        <w:t>,</w:t>
      </w:r>
      <w:r w:rsidR="000C2E61">
        <w:t xml:space="preserve"> set the output file name and location, </w:t>
      </w:r>
      <w:r w:rsidR="005C01E8">
        <w:t xml:space="preserve">then return to the main </w:t>
      </w:r>
      <w:proofErr w:type="spellStart"/>
      <w:r w:rsidR="00CD1940">
        <w:t>i</w:t>
      </w:r>
      <w:r w:rsidR="005C01E8">
        <w:t>lastik</w:t>
      </w:r>
      <w:proofErr w:type="spellEnd"/>
      <w:r w:rsidR="005C01E8">
        <w:t xml:space="preserve"> screen </w:t>
      </w:r>
      <w:r w:rsidR="000C2E61">
        <w:t xml:space="preserve">and </w:t>
      </w:r>
      <w:r w:rsidR="005C01E8">
        <w:t>“Ex</w:t>
      </w:r>
      <w:r w:rsidR="000C2E61">
        <w:t>port</w:t>
      </w:r>
      <w:r w:rsidR="005C01E8">
        <w:t>”</w:t>
      </w:r>
      <w:r w:rsidR="000C2E61">
        <w:t>.</w:t>
      </w:r>
    </w:p>
    <w:p w14:paraId="0EDEAE39" w14:textId="708F4AD5" w:rsidR="00D3069B" w:rsidRDefault="00D3069B" w:rsidP="00D3069B"/>
    <w:p w14:paraId="4436C4AA" w14:textId="3E24FB6F" w:rsidR="00566479" w:rsidRDefault="00566479" w:rsidP="00D3069B"/>
    <w:p w14:paraId="2BCE9A15" w14:textId="2FF9D96B" w:rsidR="00566479" w:rsidRDefault="00566479" w:rsidP="00D3069B"/>
    <w:p w14:paraId="1F16A3C8" w14:textId="4295F531" w:rsidR="00566479" w:rsidRDefault="00566479" w:rsidP="00D3069B"/>
    <w:p w14:paraId="0DEC21DC" w14:textId="36DBAC38" w:rsidR="00566479" w:rsidRDefault="00566479" w:rsidP="00D3069B"/>
    <w:p w14:paraId="246ABC22" w14:textId="2DC02B63" w:rsidR="00566479" w:rsidRDefault="00566479" w:rsidP="00D3069B"/>
    <w:p w14:paraId="404D2FEF" w14:textId="6C34BBCA" w:rsidR="00566479" w:rsidRDefault="00566479" w:rsidP="00D3069B"/>
    <w:p w14:paraId="3E1517AA" w14:textId="4A39A229" w:rsidR="00566479" w:rsidRDefault="00566479" w:rsidP="00D3069B"/>
    <w:p w14:paraId="200ECAB9" w14:textId="7283EE26" w:rsidR="00566479" w:rsidRDefault="00566479" w:rsidP="00D3069B"/>
    <w:p w14:paraId="4A542AEE" w14:textId="19FFC182" w:rsidR="00566479" w:rsidRDefault="00566479" w:rsidP="00D3069B"/>
    <w:p w14:paraId="03AF51ED" w14:textId="77E69F53" w:rsidR="00566479" w:rsidRDefault="00566479" w:rsidP="00D3069B"/>
    <w:p w14:paraId="657B3620" w14:textId="42D856F2" w:rsidR="00566479" w:rsidRDefault="00566479" w:rsidP="00D3069B"/>
    <w:p w14:paraId="008C5C48" w14:textId="23BCEBE2" w:rsidR="00566479" w:rsidRDefault="00566479" w:rsidP="00D3069B"/>
    <w:p w14:paraId="21B1F9A6" w14:textId="43C30B4A" w:rsidR="00566479" w:rsidRDefault="00566479" w:rsidP="00D3069B"/>
    <w:p w14:paraId="2C94FDFF" w14:textId="6AE0F534" w:rsidR="00566479" w:rsidRDefault="00566479" w:rsidP="00D3069B"/>
    <w:p w14:paraId="532BB65D" w14:textId="4EFFEBF8" w:rsidR="00566479" w:rsidRDefault="00566479" w:rsidP="00D3069B"/>
    <w:p w14:paraId="4B0C6F4C" w14:textId="37168728" w:rsidR="00566479" w:rsidRDefault="00566479" w:rsidP="00D3069B"/>
    <w:p w14:paraId="764BED7C" w14:textId="59E293B9" w:rsidR="00566479" w:rsidRDefault="00566479" w:rsidP="00D3069B"/>
    <w:p w14:paraId="644A0CC7" w14:textId="07D90FB4" w:rsidR="00566479" w:rsidRDefault="00566479" w:rsidP="00D3069B"/>
    <w:p w14:paraId="2D3C24F7" w14:textId="7762D086" w:rsidR="00566479" w:rsidRDefault="00566479" w:rsidP="00D3069B"/>
    <w:p w14:paraId="24E698BF" w14:textId="77777777" w:rsidR="00566479" w:rsidRDefault="00566479" w:rsidP="00D3069B"/>
    <w:p w14:paraId="05005E47" w14:textId="5C5C40F3" w:rsidR="000E153B" w:rsidRDefault="00CD1940" w:rsidP="00D3069B">
      <w:proofErr w:type="spellStart"/>
      <w:r>
        <w:lastRenderedPageBreak/>
        <w:t>i</w:t>
      </w:r>
      <w:r w:rsidR="000E153B">
        <w:t>lastik</w:t>
      </w:r>
      <w:proofErr w:type="spellEnd"/>
      <w:r w:rsidR="000E153B">
        <w:t xml:space="preserve"> – Tracking with Learning:</w:t>
      </w:r>
    </w:p>
    <w:p w14:paraId="006BBD83" w14:textId="2943338A" w:rsidR="00D3069B" w:rsidRDefault="00D3069B" w:rsidP="002C5467">
      <w:pPr>
        <w:pStyle w:val="ListParagraph"/>
        <w:numPr>
          <w:ilvl w:val="0"/>
          <w:numId w:val="5"/>
        </w:numPr>
      </w:pPr>
      <w:r>
        <w:t xml:space="preserve">Start a new </w:t>
      </w:r>
      <w:r w:rsidR="001D4733">
        <w:t>“Tracking</w:t>
      </w:r>
      <w:r w:rsidR="000D4F2D">
        <w:t xml:space="preserve"> </w:t>
      </w:r>
      <w:r w:rsidR="001D4733">
        <w:t xml:space="preserve">” </w:t>
      </w:r>
      <w:r>
        <w:t>project</w:t>
      </w:r>
      <w:r w:rsidR="00BF4FEC">
        <w:t xml:space="preserve"> (with pixel prediction map)</w:t>
      </w:r>
    </w:p>
    <w:p w14:paraId="64C1F89E" w14:textId="71EF7952" w:rsidR="00D3069B" w:rsidRDefault="00D3069B" w:rsidP="002C5467">
      <w:pPr>
        <w:pStyle w:val="ListParagraph"/>
        <w:numPr>
          <w:ilvl w:val="0"/>
          <w:numId w:val="5"/>
        </w:numPr>
      </w:pPr>
      <w:r>
        <w:t>Import images the same way</w:t>
      </w:r>
    </w:p>
    <w:p w14:paraId="0B0E2811" w14:textId="34E98876" w:rsidR="00D3069B" w:rsidRDefault="00D3069B" w:rsidP="002C5467">
      <w:pPr>
        <w:pStyle w:val="ListParagraph"/>
        <w:numPr>
          <w:ilvl w:val="0"/>
          <w:numId w:val="5"/>
        </w:numPr>
      </w:pPr>
      <w:r>
        <w:t xml:space="preserve">Import the </w:t>
      </w:r>
      <w:r w:rsidR="0098475B">
        <w:t xml:space="preserve">pixel classification </w:t>
      </w:r>
      <w:r w:rsidR="00F01E43">
        <w:t>export</w:t>
      </w:r>
      <w:r>
        <w:t xml:space="preserve"> from the previous project (In “input data”, switch tabs to “prediction maps” and “add new separate image(s)”).</w:t>
      </w:r>
    </w:p>
    <w:p w14:paraId="2B875750" w14:textId="395470CE" w:rsidR="0098475B" w:rsidRDefault="00D3069B" w:rsidP="002C5467">
      <w:pPr>
        <w:pStyle w:val="ListParagraph"/>
        <w:numPr>
          <w:ilvl w:val="0"/>
          <w:numId w:val="5"/>
        </w:numPr>
      </w:pPr>
      <w:r>
        <w:t>In “Threshold and Size Filter”,</w:t>
      </w:r>
      <w:r w:rsidR="0098475B">
        <w:t xml:space="preserve"> change the thresholds so that the bacteria look as well defined as possible:</w:t>
      </w:r>
    </w:p>
    <w:p w14:paraId="777854E4" w14:textId="5EC42074" w:rsidR="0098475B" w:rsidRDefault="0098475B" w:rsidP="00F01E43">
      <w:pPr>
        <w:pStyle w:val="ListParagraph"/>
        <w:numPr>
          <w:ilvl w:val="0"/>
          <w:numId w:val="7"/>
        </w:numPr>
      </w:pPr>
      <w:r>
        <w:t>Input: change to the colour of the bacteria’s label.</w:t>
      </w:r>
    </w:p>
    <w:p w14:paraId="251DE4F9" w14:textId="2A2B35EE" w:rsidR="0098475B" w:rsidRDefault="0098475B" w:rsidP="00F01E43">
      <w:pPr>
        <w:pStyle w:val="ListParagraph"/>
        <w:numPr>
          <w:ilvl w:val="0"/>
          <w:numId w:val="7"/>
        </w:numPr>
      </w:pPr>
      <w:r>
        <w:t>Smooth: changes how much artificial smoothing is applied to the bacteria [suggestion: 1; 1.5]</w:t>
      </w:r>
    </w:p>
    <w:p w14:paraId="56C0AF7F" w14:textId="20051A93" w:rsidR="0098475B" w:rsidRDefault="0098475B" w:rsidP="00F01E43">
      <w:pPr>
        <w:pStyle w:val="ListParagraph"/>
        <w:numPr>
          <w:ilvl w:val="0"/>
          <w:numId w:val="7"/>
        </w:numPr>
      </w:pPr>
      <w:r>
        <w:t xml:space="preserve">Threshold: How certain the model must be before labelling a node as part of the bacterium [suggestion: </w:t>
      </w:r>
      <w:r w:rsidR="00B6033E">
        <w:t>0.</w:t>
      </w:r>
      <w:r w:rsidR="00C028C5">
        <w:t>5</w:t>
      </w:r>
      <w:r>
        <w:t xml:space="preserve">. This </w:t>
      </w:r>
      <w:r w:rsidR="00F01E43">
        <w:t xml:space="preserve">means that only pixels that the model is </w:t>
      </w:r>
      <w:r w:rsidR="00C028C5">
        <w:t>5</w:t>
      </w:r>
      <w:r w:rsidR="00F01E43">
        <w:t>0%</w:t>
      </w:r>
      <w:r w:rsidR="00C028C5">
        <w:t>+</w:t>
      </w:r>
      <w:r w:rsidR="00F01E43">
        <w:t xml:space="preserve"> sure </w:t>
      </w:r>
      <w:r w:rsidR="00C028C5">
        <w:t>belong to</w:t>
      </w:r>
      <w:r w:rsidR="00F01E43">
        <w:t xml:space="preserve"> bacteria will be labelled as such. Higher numbers lead to smaller bacteria</w:t>
      </w:r>
      <w:r w:rsidR="004C03BA">
        <w:t xml:space="preserve"> and sometimes causes them to split into two</w:t>
      </w:r>
      <w:r w:rsidR="00F01E43">
        <w:t>, but</w:t>
      </w:r>
      <w:r w:rsidR="004C03BA">
        <w:t xml:space="preserve"> also leads to</w:t>
      </w:r>
      <w:r w:rsidR="00F01E43">
        <w:t xml:space="preserve"> better separation between those that are almost touching. Lower will do the opposite.</w:t>
      </w:r>
      <w:r>
        <w:t>]</w:t>
      </w:r>
    </w:p>
    <w:p w14:paraId="5EE5DE43" w14:textId="1FE59FA6" w:rsidR="0098475B" w:rsidRDefault="0098475B" w:rsidP="00F01E43">
      <w:pPr>
        <w:pStyle w:val="ListParagraph"/>
        <w:numPr>
          <w:ilvl w:val="0"/>
          <w:numId w:val="7"/>
        </w:numPr>
      </w:pPr>
      <w:r>
        <w:t xml:space="preserve">Size filter: The maximum and minimum size of what the model will label a bacterium [suggestion: min </w:t>
      </w:r>
      <w:r w:rsidR="00200D49">
        <w:t>3</w:t>
      </w:r>
      <w:r>
        <w:t>0 max 2000</w:t>
      </w:r>
      <w:r w:rsidR="00F01E43">
        <w:t>. Only bacteria that cover more than 30 pixels or less than 2000 will be counted</w:t>
      </w:r>
      <w:r>
        <w:t>]</w:t>
      </w:r>
    </w:p>
    <w:p w14:paraId="7064D5DC" w14:textId="0623203A" w:rsidR="0098475B" w:rsidRDefault="0098475B" w:rsidP="00F01E43">
      <w:pPr>
        <w:pStyle w:val="ListParagraph"/>
        <w:numPr>
          <w:ilvl w:val="0"/>
          <w:numId w:val="7"/>
        </w:numPr>
      </w:pPr>
      <w:r>
        <w:t xml:space="preserve">Adjusting these will affect the </w:t>
      </w:r>
      <w:r w:rsidR="00200D49">
        <w:t xml:space="preserve">model in real time, so manually </w:t>
      </w:r>
      <w:r w:rsidR="00B6033E">
        <w:t>play around with</w:t>
      </w:r>
      <w:r w:rsidR="00200D49">
        <w:t xml:space="preserve"> these numbers to get the most accurate model</w:t>
      </w:r>
      <w:r w:rsidR="00B6033E">
        <w:t xml:space="preserve"> (clicking the eye next to “final output” will show the underlying images).</w:t>
      </w:r>
    </w:p>
    <w:p w14:paraId="0C9816AF" w14:textId="32A76210" w:rsidR="00566479" w:rsidRDefault="00566479" w:rsidP="00566479">
      <w:pPr>
        <w:pStyle w:val="ListParagraph"/>
        <w:numPr>
          <w:ilvl w:val="1"/>
          <w:numId w:val="7"/>
        </w:numPr>
      </w:pPr>
      <w:r>
        <w:rPr>
          <w:noProof/>
        </w:rPr>
        <w:drawing>
          <wp:anchor distT="0" distB="0" distL="114300" distR="114300" simplePos="0" relativeHeight="251668480" behindDoc="0" locked="0" layoutInCell="1" allowOverlap="1" wp14:anchorId="0554FB01" wp14:editId="7D5104A5">
            <wp:simplePos x="0" y="0"/>
            <wp:positionH relativeFrom="margin">
              <wp:align>center</wp:align>
            </wp:positionH>
            <wp:positionV relativeFrom="paragraph">
              <wp:posOffset>217170</wp:posOffset>
            </wp:positionV>
            <wp:extent cx="2785745" cy="1577340"/>
            <wp:effectExtent l="0" t="0" r="0"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5745" cy="1577340"/>
                    </a:xfrm>
                    <a:prstGeom prst="rect">
                      <a:avLst/>
                    </a:prstGeom>
                    <a:noFill/>
                    <a:ln>
                      <a:noFill/>
                    </a:ln>
                  </pic:spPr>
                </pic:pic>
              </a:graphicData>
            </a:graphic>
            <wp14:sizeRelH relativeFrom="page">
              <wp14:pctWidth>0</wp14:pctWidth>
            </wp14:sizeRelH>
            <wp14:sizeRelV relativeFrom="page">
              <wp14:pctHeight>0</wp14:pctHeight>
            </wp14:sizeRelV>
          </wp:anchor>
        </w:drawing>
      </w:r>
      <w:r>
        <w:t>Here are some problems to look out for:</w:t>
      </w:r>
    </w:p>
    <w:p w14:paraId="0670C7B2" w14:textId="2C41636B" w:rsidR="00566479" w:rsidRDefault="00566479" w:rsidP="00566479"/>
    <w:p w14:paraId="66A12D7A" w14:textId="5985FE4D" w:rsidR="00566479" w:rsidRDefault="00566479" w:rsidP="00566479"/>
    <w:p w14:paraId="3D9EEE26" w14:textId="35A928F7" w:rsidR="00566479" w:rsidRDefault="00566479" w:rsidP="00566479"/>
    <w:p w14:paraId="3E608F41" w14:textId="5D14DC22" w:rsidR="00566479" w:rsidRDefault="00566479" w:rsidP="00566479"/>
    <w:p w14:paraId="7C16DC32" w14:textId="282C29E0" w:rsidR="00566479" w:rsidRDefault="00566479" w:rsidP="00566479">
      <w:r>
        <w:rPr>
          <w:noProof/>
        </w:rPr>
        <w:drawing>
          <wp:anchor distT="0" distB="0" distL="114300" distR="114300" simplePos="0" relativeHeight="251669504" behindDoc="0" locked="0" layoutInCell="1" allowOverlap="1" wp14:anchorId="3BBF27AB" wp14:editId="546B8E7A">
            <wp:simplePos x="0" y="0"/>
            <wp:positionH relativeFrom="margin">
              <wp:align>center</wp:align>
            </wp:positionH>
            <wp:positionV relativeFrom="paragraph">
              <wp:posOffset>417830</wp:posOffset>
            </wp:positionV>
            <wp:extent cx="5372100" cy="304292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72100" cy="3042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6AC884" w14:textId="08508B05" w:rsidR="007F7D09" w:rsidRDefault="007F7D09" w:rsidP="002C5467">
      <w:pPr>
        <w:pStyle w:val="ListParagraph"/>
        <w:numPr>
          <w:ilvl w:val="0"/>
          <w:numId w:val="5"/>
        </w:numPr>
      </w:pPr>
      <w:r>
        <w:lastRenderedPageBreak/>
        <w:t xml:space="preserve">If your cells actively </w:t>
      </w:r>
      <w:r w:rsidR="000D4F2D">
        <w:t>divide at any point in the experiment, even just the first frame or two</w:t>
      </w:r>
      <w:r>
        <w:t>, go through the process of division detection</w:t>
      </w:r>
      <w:r w:rsidR="00031691">
        <w:t xml:space="preserve"> on a frame or two</w:t>
      </w:r>
      <w:r w:rsidR="00F01E43">
        <w:t xml:space="preserve">. </w:t>
      </w:r>
    </w:p>
    <w:p w14:paraId="1DB101FA" w14:textId="4A108F91" w:rsidR="00031691" w:rsidRDefault="00031691" w:rsidP="00F01E43">
      <w:pPr>
        <w:pStyle w:val="ListParagraph"/>
        <w:numPr>
          <w:ilvl w:val="0"/>
          <w:numId w:val="7"/>
        </w:numPr>
      </w:pPr>
      <w:r>
        <w:t>Use “live update” to check across other frames that the prediction seems mostly accurate</w:t>
      </w:r>
      <w:r w:rsidR="00B6033E">
        <w:t>. A</w:t>
      </w:r>
      <w:r>
        <w:t>dd more manual labels to problem areas if needed to give the model additional training.</w:t>
      </w:r>
    </w:p>
    <w:p w14:paraId="0E129CDD" w14:textId="2B52E95B" w:rsidR="007F7D09" w:rsidRDefault="00D3069B" w:rsidP="002C5467">
      <w:pPr>
        <w:pStyle w:val="ListParagraph"/>
        <w:numPr>
          <w:ilvl w:val="0"/>
          <w:numId w:val="5"/>
        </w:numPr>
      </w:pPr>
      <w:r>
        <w:t xml:space="preserve"> </w:t>
      </w:r>
      <w:r w:rsidR="00200D49">
        <w:t xml:space="preserve">In </w:t>
      </w:r>
      <w:r w:rsidR="007202F7">
        <w:t>“Object count classification”</w:t>
      </w:r>
      <w:r w:rsidR="001D4733">
        <w:t xml:space="preserve">, </w:t>
      </w:r>
      <w:r w:rsidR="00200D49">
        <w:t xml:space="preserve">go through a couple of frames and label </w:t>
      </w:r>
      <w:r w:rsidR="007202F7">
        <w:t xml:space="preserve">objects that </w:t>
      </w:r>
      <w:proofErr w:type="spellStart"/>
      <w:r w:rsidR="00CD1940">
        <w:t>i</w:t>
      </w:r>
      <w:r w:rsidR="007202F7">
        <w:t>lastik</w:t>
      </w:r>
      <w:proofErr w:type="spellEnd"/>
      <w:r w:rsidR="007202F7">
        <w:t xml:space="preserve"> has detected.</w:t>
      </w:r>
      <w:r w:rsidR="007F7D09">
        <w:t xml:space="preserve"> Pressing “add label” will create new colours for you to label outlines that contain two bacteria or more</w:t>
      </w:r>
      <w:r w:rsidR="00F01E43">
        <w:t>.</w:t>
      </w:r>
    </w:p>
    <w:p w14:paraId="71AA04CB" w14:textId="3D84F00F" w:rsidR="00D3069B" w:rsidRDefault="007F7D09" w:rsidP="00F01E43">
      <w:pPr>
        <w:pStyle w:val="ListParagraph"/>
        <w:numPr>
          <w:ilvl w:val="0"/>
          <w:numId w:val="7"/>
        </w:numPr>
      </w:pPr>
      <w:r>
        <w:t>Use “live update” to check across other frames that the prediction seems mostly accurate</w:t>
      </w:r>
      <w:r w:rsidR="00B6033E">
        <w:t>. A</w:t>
      </w:r>
      <w:r>
        <w:t>dd more manual labels to problem areas if needed to give the model additional training.</w:t>
      </w:r>
    </w:p>
    <w:p w14:paraId="37767C07" w14:textId="3C1DE525" w:rsidR="00621361" w:rsidRDefault="00795E76" w:rsidP="000D4F2D">
      <w:pPr>
        <w:pStyle w:val="ListParagraph"/>
        <w:numPr>
          <w:ilvl w:val="0"/>
          <w:numId w:val="5"/>
        </w:numPr>
      </w:pPr>
      <w:r>
        <w:t>In “Tra</w:t>
      </w:r>
      <w:r w:rsidR="0026254A">
        <w:t>cking</w:t>
      </w:r>
      <w:r>
        <w:t>”</w:t>
      </w:r>
      <w:r w:rsidR="0026254A">
        <w:t xml:space="preserve">, </w:t>
      </w:r>
      <w:r w:rsidR="000D4F2D">
        <w:t>you can leave everything as default and press the big “Track!” button</w:t>
      </w:r>
      <w:r w:rsidR="004748A9">
        <w:t xml:space="preserve"> (note if you’ve forgotten a step, you’ll be prompted here).</w:t>
      </w:r>
    </w:p>
    <w:p w14:paraId="697738AA" w14:textId="1DBFDD7C" w:rsidR="004748A9" w:rsidRDefault="004748A9" w:rsidP="002C5467">
      <w:pPr>
        <w:pStyle w:val="ListParagraph"/>
        <w:numPr>
          <w:ilvl w:val="0"/>
          <w:numId w:val="5"/>
        </w:numPr>
      </w:pPr>
      <w:r>
        <w:t>In “Tracking Result Export”, change the export format to “multipage tiff”</w:t>
      </w:r>
      <w:r w:rsidR="000C2E61">
        <w:t>, set the output file name and location,</w:t>
      </w:r>
      <w:r>
        <w:t xml:space="preserve"> and export.</w:t>
      </w:r>
    </w:p>
    <w:p w14:paraId="49069AB4" w14:textId="1D69B905" w:rsidR="002C5467" w:rsidRDefault="002C5467" w:rsidP="002C5467"/>
    <w:p w14:paraId="36E5E4DD" w14:textId="711E1D80" w:rsidR="002C5467" w:rsidRDefault="002C5467" w:rsidP="002C5467"/>
    <w:p w14:paraId="2B5EBA1A" w14:textId="6C1641FF" w:rsidR="00733CD1" w:rsidRDefault="00733CD1" w:rsidP="002C5467"/>
    <w:p w14:paraId="2CEEC993" w14:textId="5FB7E2A5" w:rsidR="00733CD1" w:rsidRDefault="00733CD1" w:rsidP="002C5467"/>
    <w:p w14:paraId="2C7EB068" w14:textId="13423ECE" w:rsidR="00733CD1" w:rsidRDefault="00733CD1" w:rsidP="002C5467"/>
    <w:p w14:paraId="6F702113" w14:textId="3BB1D79B" w:rsidR="00733CD1" w:rsidRDefault="00733CD1" w:rsidP="002C5467"/>
    <w:p w14:paraId="30A918F8" w14:textId="622FBCC1" w:rsidR="00733CD1" w:rsidRDefault="00733CD1" w:rsidP="002C5467"/>
    <w:p w14:paraId="5C693012" w14:textId="4A661B53" w:rsidR="00733CD1" w:rsidRDefault="00733CD1" w:rsidP="002C5467"/>
    <w:p w14:paraId="4A331180" w14:textId="243326E1" w:rsidR="00733CD1" w:rsidRDefault="00733CD1" w:rsidP="002C5467"/>
    <w:p w14:paraId="5967553C" w14:textId="6C3DD448" w:rsidR="00733CD1" w:rsidRDefault="00733CD1" w:rsidP="002C5467"/>
    <w:p w14:paraId="1B05C72B" w14:textId="47B67D95" w:rsidR="00733CD1" w:rsidRDefault="00733CD1" w:rsidP="002C5467"/>
    <w:p w14:paraId="3EFCA97A" w14:textId="7DFE79D2" w:rsidR="00733CD1" w:rsidRDefault="00733CD1" w:rsidP="002C5467"/>
    <w:p w14:paraId="26945897" w14:textId="24175087" w:rsidR="00733CD1" w:rsidRDefault="00733CD1" w:rsidP="002C5467"/>
    <w:p w14:paraId="2D79234F" w14:textId="1B4C667E" w:rsidR="00733CD1" w:rsidRDefault="00733CD1" w:rsidP="002C5467"/>
    <w:p w14:paraId="5D04AC9D" w14:textId="175EEFC2" w:rsidR="00733CD1" w:rsidRDefault="00733CD1" w:rsidP="002C5467"/>
    <w:p w14:paraId="3020AE75" w14:textId="70D19531" w:rsidR="00733CD1" w:rsidRDefault="00733CD1" w:rsidP="002C5467"/>
    <w:p w14:paraId="33557F13" w14:textId="71F8C28F" w:rsidR="00733CD1" w:rsidRDefault="00733CD1" w:rsidP="002C5467"/>
    <w:p w14:paraId="6F4CCCCD" w14:textId="7059C131" w:rsidR="00733CD1" w:rsidRDefault="00733CD1" w:rsidP="002C5467"/>
    <w:p w14:paraId="3E556438" w14:textId="6CF29614" w:rsidR="00733CD1" w:rsidRDefault="00733CD1" w:rsidP="002C5467"/>
    <w:p w14:paraId="31746006" w14:textId="5894893D" w:rsidR="00733CD1" w:rsidRDefault="00733CD1" w:rsidP="002C5467"/>
    <w:p w14:paraId="5561D8CD" w14:textId="77777777" w:rsidR="00733CD1" w:rsidRDefault="00733CD1" w:rsidP="002C5467"/>
    <w:p w14:paraId="6B7E89B6" w14:textId="1C064085" w:rsidR="001457E2" w:rsidRDefault="002C5467" w:rsidP="002C5467">
      <w:r>
        <w:lastRenderedPageBreak/>
        <w:t xml:space="preserve">Collating the images with </w:t>
      </w:r>
      <w:r w:rsidR="001457E2">
        <w:t>ImageJ/Fiji:</w:t>
      </w:r>
    </w:p>
    <w:p w14:paraId="7075EF85" w14:textId="25611C11" w:rsidR="001457E2" w:rsidRPr="00277154" w:rsidRDefault="001457E2" w:rsidP="002C5467">
      <w:pPr>
        <w:pStyle w:val="ListParagraph"/>
        <w:numPr>
          <w:ilvl w:val="0"/>
          <w:numId w:val="9"/>
        </w:numPr>
      </w:pPr>
      <w:r>
        <w:t xml:space="preserve">File </w:t>
      </w:r>
      <w:r>
        <w:rPr>
          <w:rFonts w:cstheme="minorHAnsi"/>
        </w:rPr>
        <w:t xml:space="preserve">→ Import → Image sequence. In the popup window, select one picture in the brightfield images folder, and the program will open up a dialogue box which will import the others. </w:t>
      </w:r>
    </w:p>
    <w:p w14:paraId="24B7D787" w14:textId="7F105BCC" w:rsidR="005F1371" w:rsidRPr="00400543" w:rsidRDefault="00277154" w:rsidP="005F1371">
      <w:pPr>
        <w:pStyle w:val="ListParagraph"/>
        <w:numPr>
          <w:ilvl w:val="0"/>
          <w:numId w:val="9"/>
        </w:numPr>
      </w:pPr>
      <w:r>
        <w:rPr>
          <w:rFonts w:cstheme="minorHAnsi"/>
        </w:rPr>
        <w:t xml:space="preserve">At this step, look through your images and make a note of which </w:t>
      </w:r>
      <w:r w:rsidR="00D54F75">
        <w:rPr>
          <w:rFonts w:cstheme="minorHAnsi"/>
        </w:rPr>
        <w:t>channels</w:t>
      </w:r>
      <w:r>
        <w:rPr>
          <w:rFonts w:cstheme="minorHAnsi"/>
        </w:rPr>
        <w:t xml:space="preserve"> get cut off/fall of the side of some images, in the next step, you’ll only want to label the </w:t>
      </w:r>
      <w:r w:rsidR="00D54F75">
        <w:rPr>
          <w:rFonts w:cstheme="minorHAnsi"/>
        </w:rPr>
        <w:t>channels</w:t>
      </w:r>
      <w:r>
        <w:rPr>
          <w:rFonts w:cstheme="minorHAnsi"/>
        </w:rPr>
        <w:t xml:space="preserve"> that are consistently present in the whole time lapse</w:t>
      </w:r>
    </w:p>
    <w:p w14:paraId="7772AA70" w14:textId="75B3B1AB" w:rsidR="001457E2" w:rsidRPr="00277154" w:rsidRDefault="001457E2" w:rsidP="002C5467">
      <w:pPr>
        <w:pStyle w:val="ListParagraph"/>
        <w:numPr>
          <w:ilvl w:val="0"/>
          <w:numId w:val="9"/>
        </w:numPr>
      </w:pPr>
      <w:r>
        <w:rPr>
          <w:rFonts w:cstheme="minorHAnsi"/>
        </w:rPr>
        <w:t>Save as → Tiff.</w:t>
      </w:r>
    </w:p>
    <w:p w14:paraId="050184E6" w14:textId="354365AE" w:rsidR="001457E2" w:rsidRPr="002C5467" w:rsidRDefault="001457E2" w:rsidP="002C5467">
      <w:pPr>
        <w:pStyle w:val="ListParagraph"/>
        <w:numPr>
          <w:ilvl w:val="0"/>
          <w:numId w:val="9"/>
        </w:numPr>
      </w:pPr>
      <w:r>
        <w:rPr>
          <w:rFonts w:cstheme="minorHAnsi"/>
        </w:rPr>
        <w:t>Repeat for fluorescence images.</w:t>
      </w:r>
    </w:p>
    <w:p w14:paraId="2A65D37E" w14:textId="779ADC49" w:rsidR="001457E2" w:rsidRDefault="001457E2" w:rsidP="002C5467"/>
    <w:p w14:paraId="0B01D95B" w14:textId="4010FB34" w:rsidR="002C5467" w:rsidRDefault="002C5467" w:rsidP="002C5467">
      <w:r>
        <w:t xml:space="preserve">Making the </w:t>
      </w:r>
      <w:r w:rsidR="00D54F75">
        <w:t>channel</w:t>
      </w:r>
      <w:r>
        <w:t xml:space="preserve"> mask</w:t>
      </w:r>
      <w:r w:rsidR="00D54F75">
        <w:t>s</w:t>
      </w:r>
      <w:r>
        <w:t>:</w:t>
      </w:r>
    </w:p>
    <w:p w14:paraId="3A0E76F8" w14:textId="4ABCEDEC" w:rsidR="002C5467" w:rsidRDefault="002C5467" w:rsidP="002C5467">
      <w:r>
        <w:t>Use an imaging software of your choice to make the masks. Here I will detail the process for using the free software Gimp:</w:t>
      </w:r>
    </w:p>
    <w:p w14:paraId="4D00585E" w14:textId="0297DEE5" w:rsidR="002C5467" w:rsidRPr="00277154" w:rsidRDefault="002C5467" w:rsidP="002C5467">
      <w:pPr>
        <w:pStyle w:val="ListParagraph"/>
        <w:numPr>
          <w:ilvl w:val="0"/>
          <w:numId w:val="11"/>
        </w:numPr>
      </w:pPr>
      <w:r>
        <w:t xml:space="preserve">Open the stack of brightfield images created above (Open </w:t>
      </w:r>
      <w:r>
        <w:rPr>
          <w:rFonts w:cstheme="minorHAnsi"/>
        </w:rPr>
        <w:t>→</w:t>
      </w:r>
      <w:r>
        <w:t xml:space="preserve"> select image stack </w:t>
      </w:r>
      <w:r>
        <w:rPr>
          <w:rFonts w:cstheme="minorHAnsi"/>
        </w:rPr>
        <w:t>→ import)</w:t>
      </w:r>
      <w:r w:rsidR="00277154">
        <w:rPr>
          <w:rFonts w:cstheme="minorHAnsi"/>
        </w:rPr>
        <w:t>.</w:t>
      </w:r>
    </w:p>
    <w:p w14:paraId="174E9DC8" w14:textId="5E48D6A1" w:rsidR="00277154" w:rsidRPr="00277154" w:rsidRDefault="00277154" w:rsidP="002C5467">
      <w:pPr>
        <w:pStyle w:val="ListParagraph"/>
        <w:numPr>
          <w:ilvl w:val="0"/>
          <w:numId w:val="11"/>
        </w:numPr>
      </w:pPr>
      <w:r>
        <w:rPr>
          <w:rFonts w:cstheme="minorHAnsi"/>
        </w:rPr>
        <w:t>Click on the first layer (probably automatically labelled “background”)  and a new layer (the defaults options are fine).</w:t>
      </w:r>
    </w:p>
    <w:p w14:paraId="16BF5A7D" w14:textId="32FFC445" w:rsidR="00277154" w:rsidRPr="00277154" w:rsidRDefault="00277154" w:rsidP="002C5467">
      <w:pPr>
        <w:pStyle w:val="ListParagraph"/>
        <w:numPr>
          <w:ilvl w:val="0"/>
          <w:numId w:val="11"/>
        </w:numPr>
      </w:pPr>
      <w:r>
        <w:rPr>
          <w:rFonts w:cstheme="minorHAnsi"/>
        </w:rPr>
        <w:t>Repeat this step until each layer has a corresponding new empty transparent layer</w:t>
      </w:r>
      <w:r w:rsidR="0063470D">
        <w:rPr>
          <w:rFonts w:cstheme="minorHAnsi"/>
        </w:rPr>
        <w:t>, making sure to name them alphabetically</w:t>
      </w:r>
      <w:r>
        <w:rPr>
          <w:rFonts w:cstheme="minorHAnsi"/>
        </w:rPr>
        <w:t xml:space="preserve"> (Ctrl-Shit-N </w:t>
      </w:r>
      <w:r w:rsidR="0063470D">
        <w:rPr>
          <w:rFonts w:cstheme="minorHAnsi"/>
        </w:rPr>
        <w:t>makes a</w:t>
      </w:r>
      <w:r>
        <w:rPr>
          <w:rFonts w:cstheme="minorHAnsi"/>
        </w:rPr>
        <w:t xml:space="preserve"> new layer).</w:t>
      </w:r>
    </w:p>
    <w:p w14:paraId="7A714B7D" w14:textId="72B5EB89" w:rsidR="00BC004A" w:rsidRPr="00BC004A" w:rsidRDefault="00733CD1" w:rsidP="00BC004A">
      <w:pPr>
        <w:pStyle w:val="ListParagraph"/>
        <w:numPr>
          <w:ilvl w:val="0"/>
          <w:numId w:val="11"/>
        </w:numPr>
      </w:pPr>
      <w:r>
        <w:rPr>
          <w:noProof/>
        </w:rPr>
        <w:drawing>
          <wp:anchor distT="0" distB="0" distL="114300" distR="114300" simplePos="0" relativeHeight="251663360" behindDoc="0" locked="0" layoutInCell="1" allowOverlap="1" wp14:anchorId="747CDF39" wp14:editId="4819DE81">
            <wp:simplePos x="0" y="0"/>
            <wp:positionH relativeFrom="page">
              <wp:align>right</wp:align>
            </wp:positionH>
            <wp:positionV relativeFrom="paragraph">
              <wp:posOffset>897255</wp:posOffset>
            </wp:positionV>
            <wp:extent cx="2057962" cy="14401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57962" cy="1440180"/>
                    </a:xfrm>
                    <a:prstGeom prst="rect">
                      <a:avLst/>
                    </a:prstGeom>
                    <a:noFill/>
                    <a:ln>
                      <a:noFill/>
                    </a:ln>
                  </pic:spPr>
                </pic:pic>
              </a:graphicData>
            </a:graphic>
            <wp14:sizeRelH relativeFrom="page">
              <wp14:pctWidth>0</wp14:pctWidth>
            </wp14:sizeRelH>
            <wp14:sizeRelV relativeFrom="page">
              <wp14:pctHeight>0</wp14:pctHeight>
            </wp14:sizeRelV>
          </wp:anchor>
        </w:drawing>
      </w:r>
      <w:r w:rsidR="00E16C35">
        <w:t>Pick a</w:t>
      </w:r>
      <w:r w:rsidR="001D0D49">
        <w:t xml:space="preserve"> laye</w:t>
      </w:r>
      <w:r w:rsidR="00E16C35">
        <w:t>r</w:t>
      </w:r>
      <w:r w:rsidR="00277154">
        <w:t xml:space="preserve"> and start to draw over the </w:t>
      </w:r>
      <w:r w:rsidR="00D54F75">
        <w:t>channels</w:t>
      </w:r>
      <w:r w:rsidR="00BC004A">
        <w:t>.</w:t>
      </w:r>
      <w:r w:rsidR="00BC004A" w:rsidRPr="00BC004A">
        <w:t xml:space="preserve"> Now is the time to discriminate between desired and undesired bacteria</w:t>
      </w:r>
      <w:r w:rsidR="00BC004A">
        <w:t>:</w:t>
      </w:r>
      <w:r w:rsidR="00BC004A" w:rsidRPr="00BC004A">
        <w:t xml:space="preserve"> Make sure to only label </w:t>
      </w:r>
      <w:r w:rsidR="00D54F75">
        <w:t>channels</w:t>
      </w:r>
      <w:r w:rsidR="00BC004A" w:rsidRPr="00BC004A">
        <w:t xml:space="preserve"> that are present throughout the entire experiment and ignore any that touch the edge / get cut off in a later image / are undesirable for any other reasons</w:t>
      </w:r>
      <w:r w:rsidR="00BC004A">
        <w:t xml:space="preserve"> [but do leave in empty </w:t>
      </w:r>
      <w:r w:rsidR="00D54F75">
        <w:t>channels</w:t>
      </w:r>
      <w:r w:rsidR="00BC004A">
        <w:t xml:space="preserve"> unless they are undesirable for other reasons]</w:t>
      </w:r>
      <w:r w:rsidR="00BC004A" w:rsidRPr="00BC004A">
        <w:t xml:space="preserve">. The code will only analyse bacteria that are contained within the </w:t>
      </w:r>
      <w:r w:rsidR="00D54F75">
        <w:t>channels</w:t>
      </w:r>
      <w:r w:rsidR="00BC004A" w:rsidRPr="00BC004A">
        <w:t xml:space="preserve"> that are labelled here.</w:t>
      </w:r>
    </w:p>
    <w:p w14:paraId="3462073B" w14:textId="63C0B393" w:rsidR="00BC004A" w:rsidRDefault="00BC004A" w:rsidP="00BC004A">
      <w:pPr>
        <w:pStyle w:val="ListParagraph"/>
        <w:numPr>
          <w:ilvl w:val="1"/>
          <w:numId w:val="11"/>
        </w:numPr>
      </w:pPr>
      <w:r>
        <w:t xml:space="preserve">Select the pencil tool and set the thickness to something a bit thicker than your </w:t>
      </w:r>
      <w:r w:rsidR="00D54F75">
        <w:t>channels</w:t>
      </w:r>
      <w:r>
        <w:t xml:space="preserve">. </w:t>
      </w:r>
    </w:p>
    <w:p w14:paraId="20347A45" w14:textId="3766AEFF" w:rsidR="00BC004A" w:rsidRDefault="00BC004A" w:rsidP="00BC004A">
      <w:pPr>
        <w:pStyle w:val="ListParagraph"/>
        <w:numPr>
          <w:ilvl w:val="1"/>
          <w:numId w:val="11"/>
        </w:numPr>
      </w:pPr>
      <w:r>
        <w:t xml:space="preserve">Draw quick strokes down each </w:t>
      </w:r>
      <w:r w:rsidR="00D54F75">
        <w:t>channel.</w:t>
      </w:r>
    </w:p>
    <w:p w14:paraId="24C062EA" w14:textId="70330B56" w:rsidR="00BC004A" w:rsidRDefault="00BC004A" w:rsidP="00BC004A">
      <w:pPr>
        <w:pStyle w:val="ListParagraph"/>
        <w:numPr>
          <w:ilvl w:val="1"/>
          <w:numId w:val="11"/>
        </w:numPr>
      </w:pPr>
      <w:r>
        <w:t xml:space="preserve">Note that in this step, we only want a rough sketch, so don’t worry about being too precise. However, make sure the </w:t>
      </w:r>
      <w:r w:rsidR="00480FE1">
        <w:t xml:space="preserve">drawn </w:t>
      </w:r>
      <w:r w:rsidR="00D54F75">
        <w:t>channels</w:t>
      </w:r>
      <w:r>
        <w:t xml:space="preserve"> don’t intersect</w:t>
      </w:r>
      <w:r w:rsidR="00480FE1">
        <w:t xml:space="preserve">, and try to cover the whole </w:t>
      </w:r>
      <w:r w:rsidR="00D54F75">
        <w:t>channel</w:t>
      </w:r>
      <w:r w:rsidR="00480FE1">
        <w:t xml:space="preserve"> (</w:t>
      </w:r>
      <w:r w:rsidR="00D54F75">
        <w:t>small</w:t>
      </w:r>
      <w:r w:rsidR="00480FE1">
        <w:t xml:space="preserve"> slips are fine)</w:t>
      </w:r>
      <w:r>
        <w:t>.</w:t>
      </w:r>
    </w:p>
    <w:p w14:paraId="6398060E" w14:textId="7146D1E2" w:rsidR="00733CD1" w:rsidRDefault="00733CD1" w:rsidP="002614B0">
      <w:r>
        <w:rPr>
          <w:noProof/>
        </w:rPr>
        <w:drawing>
          <wp:anchor distT="0" distB="0" distL="114300" distR="114300" simplePos="0" relativeHeight="251662336" behindDoc="0" locked="0" layoutInCell="1" allowOverlap="1" wp14:anchorId="03FA322E" wp14:editId="44EEBDD1">
            <wp:simplePos x="0" y="0"/>
            <wp:positionH relativeFrom="margin">
              <wp:align>center</wp:align>
            </wp:positionH>
            <wp:positionV relativeFrom="paragraph">
              <wp:posOffset>-70485</wp:posOffset>
            </wp:positionV>
            <wp:extent cx="3992880" cy="2795270"/>
            <wp:effectExtent l="0" t="0" r="762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92880" cy="2795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6E5214" w14:textId="0A3EE806" w:rsidR="00733CD1" w:rsidRDefault="00733CD1" w:rsidP="002614B0"/>
    <w:p w14:paraId="03855CF9" w14:textId="77777777" w:rsidR="00733CD1" w:rsidRDefault="00733CD1" w:rsidP="002614B0"/>
    <w:p w14:paraId="438EF8C0" w14:textId="77777777" w:rsidR="00733CD1" w:rsidRDefault="00733CD1" w:rsidP="002614B0"/>
    <w:p w14:paraId="45F2FC03" w14:textId="77777777" w:rsidR="00733CD1" w:rsidRDefault="00733CD1" w:rsidP="002614B0"/>
    <w:p w14:paraId="3C3DB2D7" w14:textId="2B5CE737" w:rsidR="00733CD1" w:rsidRDefault="00733CD1" w:rsidP="002614B0"/>
    <w:p w14:paraId="51728A47" w14:textId="3C15DA58" w:rsidR="00733CD1" w:rsidRDefault="00733CD1" w:rsidP="002614B0"/>
    <w:p w14:paraId="28658032" w14:textId="37217651" w:rsidR="00733CD1" w:rsidRDefault="00733CD1" w:rsidP="002614B0"/>
    <w:p w14:paraId="2BF9D301" w14:textId="0A4F89C8" w:rsidR="002614B0" w:rsidRDefault="002614B0" w:rsidP="002614B0">
      <w:r>
        <w:rPr>
          <w:noProof/>
        </w:rPr>
        <w:lastRenderedPageBreak/>
        <w:drawing>
          <wp:anchor distT="0" distB="0" distL="114300" distR="114300" simplePos="0" relativeHeight="251665408" behindDoc="0" locked="0" layoutInCell="1" allowOverlap="1" wp14:anchorId="484FB9CB" wp14:editId="321CD820">
            <wp:simplePos x="0" y="0"/>
            <wp:positionH relativeFrom="column">
              <wp:posOffset>3947160</wp:posOffset>
            </wp:positionH>
            <wp:positionV relativeFrom="paragraph">
              <wp:posOffset>7620</wp:posOffset>
            </wp:positionV>
            <wp:extent cx="2514600" cy="176022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14600" cy="176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D91D0E" w14:textId="0D4E6167" w:rsidR="00BC004A" w:rsidRDefault="00480FE1" w:rsidP="00BC004A">
      <w:pPr>
        <w:pStyle w:val="ListParagraph"/>
        <w:numPr>
          <w:ilvl w:val="0"/>
          <w:numId w:val="11"/>
        </w:numPr>
      </w:pPr>
      <w:r>
        <w:t>Move onto the next transparent empty layer:</w:t>
      </w:r>
    </w:p>
    <w:p w14:paraId="6EFC0487" w14:textId="55309676" w:rsidR="00480FE1" w:rsidRDefault="00480FE1" w:rsidP="00480FE1">
      <w:pPr>
        <w:pStyle w:val="ListParagraph"/>
        <w:numPr>
          <w:ilvl w:val="1"/>
          <w:numId w:val="11"/>
        </w:numPr>
      </w:pPr>
      <w:r>
        <w:t>Click on the eye next to the two previous layers, this will make them disappear.</w:t>
      </w:r>
    </w:p>
    <w:p w14:paraId="53D97F81" w14:textId="048429E7" w:rsidR="00480FE1" w:rsidRDefault="00480FE1" w:rsidP="00480FE1">
      <w:pPr>
        <w:pStyle w:val="ListParagraph"/>
        <w:numPr>
          <w:ilvl w:val="1"/>
          <w:numId w:val="11"/>
        </w:numPr>
      </w:pPr>
      <w:r>
        <w:t>Use the mouse or arrow keys to select the next empty transparent layer.</w:t>
      </w:r>
    </w:p>
    <w:p w14:paraId="06ED3C80" w14:textId="6BB7FB18" w:rsidR="0024082F" w:rsidRDefault="0024082F" w:rsidP="00480FE1">
      <w:pPr>
        <w:pStyle w:val="ListParagraph"/>
        <w:numPr>
          <w:ilvl w:val="1"/>
          <w:numId w:val="11"/>
        </w:numPr>
      </w:pPr>
    </w:p>
    <w:p w14:paraId="7995230C" w14:textId="5D4828FB" w:rsidR="00480FE1" w:rsidRDefault="002614B0" w:rsidP="0024082F">
      <w:pPr>
        <w:pStyle w:val="ListParagraph"/>
        <w:numPr>
          <w:ilvl w:val="2"/>
          <w:numId w:val="11"/>
        </w:numPr>
      </w:pPr>
      <w:r>
        <w:rPr>
          <w:noProof/>
        </w:rPr>
        <w:drawing>
          <wp:anchor distT="0" distB="0" distL="114300" distR="114300" simplePos="0" relativeHeight="251666432" behindDoc="0" locked="0" layoutInCell="1" allowOverlap="1" wp14:anchorId="4787108F" wp14:editId="6F018905">
            <wp:simplePos x="0" y="0"/>
            <wp:positionH relativeFrom="page">
              <wp:posOffset>4861560</wp:posOffset>
            </wp:positionH>
            <wp:positionV relativeFrom="paragraph">
              <wp:posOffset>347345</wp:posOffset>
            </wp:positionV>
            <wp:extent cx="2531745" cy="1772285"/>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1745" cy="1772285"/>
                    </a:xfrm>
                    <a:prstGeom prst="rect">
                      <a:avLst/>
                    </a:prstGeom>
                    <a:noFill/>
                    <a:ln>
                      <a:noFill/>
                    </a:ln>
                  </pic:spPr>
                </pic:pic>
              </a:graphicData>
            </a:graphic>
            <wp14:sizeRelH relativeFrom="page">
              <wp14:pctWidth>0</wp14:pctWidth>
            </wp14:sizeRelH>
            <wp14:sizeRelV relativeFrom="page">
              <wp14:pctHeight>0</wp14:pctHeight>
            </wp14:sizeRelV>
          </wp:anchor>
        </w:drawing>
      </w:r>
      <w:r w:rsidR="0024082F">
        <w:t>Either create full masks for each layer as in step 4</w:t>
      </w:r>
    </w:p>
    <w:p w14:paraId="6111A2F5" w14:textId="77F6C6A9" w:rsidR="0024082F" w:rsidRDefault="0024082F" w:rsidP="0024082F">
      <w:pPr>
        <w:pStyle w:val="ListParagraph"/>
        <w:numPr>
          <w:ilvl w:val="2"/>
          <w:numId w:val="11"/>
        </w:numPr>
      </w:pPr>
      <w:r>
        <w:t>Or only draw the leftmost channel for each frame. The code will duplicate the first frame’s channel mask onto other  layers, using that one drawn-in channel as a guide</w:t>
      </w:r>
      <w:r w:rsidR="002614B0">
        <w:t xml:space="preserve"> (</w:t>
      </w:r>
      <w:r w:rsidR="00395713">
        <w:t>an example of this is</w:t>
      </w:r>
      <w:r w:rsidR="002614B0">
        <w:t xml:space="preserve"> shown here in red)</w:t>
      </w:r>
      <w:r w:rsidR="00395713">
        <w:t>.</w:t>
      </w:r>
    </w:p>
    <w:p w14:paraId="5AFDD195" w14:textId="4E1A3CE5" w:rsidR="002614B0" w:rsidRDefault="002614B0" w:rsidP="002614B0"/>
    <w:p w14:paraId="5F9EF30F" w14:textId="6FDF666E" w:rsidR="002614B0" w:rsidRDefault="002614B0" w:rsidP="002614B0"/>
    <w:p w14:paraId="68697DF3" w14:textId="77777777" w:rsidR="002614B0" w:rsidRDefault="002614B0" w:rsidP="002614B0"/>
    <w:p w14:paraId="0381FFBF" w14:textId="43D81BF9" w:rsidR="00035DC8" w:rsidRPr="00035DC8" w:rsidRDefault="00035DC8" w:rsidP="00035DC8">
      <w:pPr>
        <w:pStyle w:val="ListParagraph"/>
        <w:numPr>
          <w:ilvl w:val="0"/>
          <w:numId w:val="11"/>
        </w:numPr>
      </w:pPr>
      <w:r>
        <w:t xml:space="preserve">Once each frame’s </w:t>
      </w:r>
      <w:r w:rsidR="00D54F75">
        <w:t>channels</w:t>
      </w:r>
      <w:r>
        <w:t xml:space="preserve"> have been labelled, e</w:t>
      </w:r>
      <w:r w:rsidRPr="00035DC8">
        <w:t xml:space="preserve">xport each of the transparent layers. I suggest using this extension to make the process easier: </w:t>
      </w:r>
      <w:hyperlink r:id="rId14" w:history="1">
        <w:r>
          <w:rPr>
            <w:rStyle w:val="Hyperlink"/>
          </w:rPr>
          <w:t>https://github.com/khalim19/gimp-plugin-export-layers</w:t>
        </w:r>
      </w:hyperlink>
    </w:p>
    <w:p w14:paraId="7D1AA1A2" w14:textId="70F7738B" w:rsidR="00035DC8" w:rsidRDefault="00035DC8" w:rsidP="00035DC8">
      <w:pPr>
        <w:pStyle w:val="ListParagraph"/>
        <w:numPr>
          <w:ilvl w:val="0"/>
          <w:numId w:val="11"/>
        </w:numPr>
      </w:pPr>
      <w:r>
        <w:t>Import into ImageJ and safe as Tiffs as done in the previous step</w:t>
      </w:r>
    </w:p>
    <w:p w14:paraId="601885AB" w14:textId="0093FD81" w:rsidR="00035DC8" w:rsidRDefault="00035DC8" w:rsidP="00035DC8"/>
    <w:p w14:paraId="4870FAC8" w14:textId="77777777" w:rsidR="00035DC8" w:rsidRDefault="00035DC8" w:rsidP="00035DC8"/>
    <w:p w14:paraId="1CEA3010" w14:textId="5D1A2C70" w:rsidR="00035DC8" w:rsidRDefault="00035DC8" w:rsidP="00035DC8">
      <w:r>
        <w:t>Running the code:</w:t>
      </w:r>
    </w:p>
    <w:p w14:paraId="22E768CC" w14:textId="6A5906A0" w:rsidR="00035DC8" w:rsidRDefault="00035DC8" w:rsidP="00091B9B">
      <w:pPr>
        <w:pStyle w:val="ListParagraph"/>
        <w:numPr>
          <w:ilvl w:val="0"/>
          <w:numId w:val="13"/>
        </w:numPr>
      </w:pPr>
      <w:r>
        <w:t>Make sure these files are all in the same folder, and rename them as such:</w:t>
      </w:r>
    </w:p>
    <w:p w14:paraId="3E5AA95F" w14:textId="36758038" w:rsidR="00035DC8" w:rsidRDefault="00035DC8" w:rsidP="00035DC8">
      <w:pPr>
        <w:pStyle w:val="ListParagraph"/>
        <w:numPr>
          <w:ilvl w:val="0"/>
          <w:numId w:val="12"/>
        </w:numPr>
      </w:pPr>
      <w:r>
        <w:t>Stack of brightfield images: [something]_</w:t>
      </w:r>
      <w:proofErr w:type="spellStart"/>
      <w:r>
        <w:t>Brightf</w:t>
      </w:r>
      <w:proofErr w:type="spellEnd"/>
    </w:p>
    <w:p w14:paraId="35EC26A6" w14:textId="17504C56" w:rsidR="00035DC8" w:rsidRDefault="00035DC8" w:rsidP="00035DC8">
      <w:pPr>
        <w:pStyle w:val="ListParagraph"/>
        <w:numPr>
          <w:ilvl w:val="0"/>
          <w:numId w:val="12"/>
        </w:numPr>
      </w:pPr>
      <w:r>
        <w:t>Stack of corresponding fluorescence images: [something]</w:t>
      </w:r>
      <w:r w:rsidR="00C56E8C">
        <w:t>_</w:t>
      </w:r>
      <w:proofErr w:type="spellStart"/>
      <w:r w:rsidR="00C56E8C">
        <w:t>Fluo</w:t>
      </w:r>
      <w:proofErr w:type="spellEnd"/>
    </w:p>
    <w:p w14:paraId="7E8D4CF0" w14:textId="33754E1A" w:rsidR="00C56E8C" w:rsidRDefault="00C56E8C" w:rsidP="00035DC8">
      <w:pPr>
        <w:pStyle w:val="ListParagraph"/>
        <w:numPr>
          <w:ilvl w:val="0"/>
          <w:numId w:val="12"/>
        </w:numPr>
      </w:pPr>
      <w:r>
        <w:t xml:space="preserve">Stack of manually drawn </w:t>
      </w:r>
      <w:r w:rsidR="00D54F75">
        <w:t>channels</w:t>
      </w:r>
      <w:r>
        <w:t>: [something]_</w:t>
      </w:r>
      <w:r w:rsidR="00D54F75">
        <w:t>Channels</w:t>
      </w:r>
    </w:p>
    <w:p w14:paraId="46C14ACE" w14:textId="731DA8AE" w:rsidR="00091B9B" w:rsidRDefault="00C56E8C" w:rsidP="00091B9B">
      <w:pPr>
        <w:pStyle w:val="ListParagraph"/>
        <w:numPr>
          <w:ilvl w:val="0"/>
          <w:numId w:val="12"/>
        </w:numPr>
      </w:pPr>
      <w:r>
        <w:t xml:space="preserve">Stack of </w:t>
      </w:r>
      <w:proofErr w:type="spellStart"/>
      <w:r w:rsidR="00CD1940">
        <w:t>i</w:t>
      </w:r>
      <w:r>
        <w:t>lastik</w:t>
      </w:r>
      <w:proofErr w:type="spellEnd"/>
      <w:r>
        <w:t>-created masks: [something]_</w:t>
      </w:r>
      <w:proofErr w:type="spellStart"/>
      <w:r>
        <w:t>Ilastik</w:t>
      </w:r>
      <w:proofErr w:type="spellEnd"/>
    </w:p>
    <w:p w14:paraId="5B077130" w14:textId="6AB13C6C" w:rsidR="002C5467" w:rsidRDefault="005305AC" w:rsidP="00395713">
      <w:pPr>
        <w:pStyle w:val="ListParagraph"/>
        <w:numPr>
          <w:ilvl w:val="0"/>
          <w:numId w:val="13"/>
        </w:numPr>
      </w:pPr>
      <w:r>
        <w:t>At this point you should be able to run the code. It’ll pull up a</w:t>
      </w:r>
      <w:r w:rsidR="00395713">
        <w:t>n options</w:t>
      </w:r>
      <w:r>
        <w:t xml:space="preserve"> window </w:t>
      </w:r>
      <w:r w:rsidR="00395713">
        <w:t xml:space="preserve">in which will allow you to change a couple of settings, as well as set the location of the folder in which the files discussed above are stored. </w:t>
      </w:r>
    </w:p>
    <w:p w14:paraId="52E06F1F" w14:textId="0713C751" w:rsidR="002C5467" w:rsidRDefault="002C5467" w:rsidP="002C5467"/>
    <w:p w14:paraId="327D7F92" w14:textId="1393CFA5" w:rsidR="002C5467" w:rsidRDefault="002C5467" w:rsidP="002C5467"/>
    <w:p w14:paraId="2891AAFC" w14:textId="7759484E" w:rsidR="002C5467" w:rsidRDefault="002C5467" w:rsidP="002C5467"/>
    <w:p w14:paraId="3737D278" w14:textId="7392226D" w:rsidR="002C5467" w:rsidRDefault="002C5467" w:rsidP="002C5467"/>
    <w:p w14:paraId="483FB1D3" w14:textId="4E95B9CD" w:rsidR="002C5467" w:rsidRDefault="002C5467" w:rsidP="002C5467"/>
    <w:p w14:paraId="6105D89E" w14:textId="38541BDC" w:rsidR="002C5467" w:rsidRDefault="002C5467" w:rsidP="002C5467"/>
    <w:p w14:paraId="0DBDA76F" w14:textId="3FCCFF01" w:rsidR="002C5467" w:rsidRDefault="002C5467" w:rsidP="002C5467"/>
    <w:p w14:paraId="365F8D40" w14:textId="3195DFDD" w:rsidR="002C5467" w:rsidRDefault="00FE1EA4" w:rsidP="002C5467">
      <w:r>
        <w:lastRenderedPageBreak/>
        <w:t>Note on data storage:</w:t>
      </w:r>
    </w:p>
    <w:p w14:paraId="04FD8621" w14:textId="77777777" w:rsidR="00FE1EA4" w:rsidRDefault="00FE1EA4" w:rsidP="002C5467">
      <w:r>
        <w:t xml:space="preserve">The code stores the data in terms of a matrix: </w:t>
      </w:r>
    </w:p>
    <w:p w14:paraId="5DB9E28C" w14:textId="4E7F4EC4" w:rsidR="00FE1EA4" w:rsidRDefault="00FE1EA4" w:rsidP="00FE1EA4">
      <w:pPr>
        <w:ind w:firstLine="720"/>
      </w:pPr>
      <w:r>
        <w:t>[bacterium number, type of data (e.g. brightness, area…), frame]</w:t>
      </w:r>
    </w:p>
    <w:p w14:paraId="339DE2BD" w14:textId="0BE80574" w:rsidR="002C5467" w:rsidRDefault="00FE1EA4" w:rsidP="002C5467">
      <w:r>
        <w:t>If the user requests the data to be saved, it must be converted to 2D in order to save it as a csv. This has been done by combining the data type and frame:</w:t>
      </w:r>
    </w:p>
    <w:p w14:paraId="5F25E976" w14:textId="19CF08AE" w:rsidR="00FE1EA4" w:rsidRDefault="00FE1EA4" w:rsidP="002C5467">
      <w:r>
        <w:t>If each bacterium’s data was once saved like this: [[data1 frame1, data1 frame2 data1 frame3],</w:t>
      </w:r>
    </w:p>
    <w:p w14:paraId="6CC12E3D" w14:textId="368CC64A" w:rsidR="00FE1EA4" w:rsidRDefault="00FE1EA4" w:rsidP="002C5467">
      <w:r>
        <w:t xml:space="preserve">                                                                                           [data2 frame1, data2 frame2, data2 frame3]]</w:t>
      </w:r>
    </w:p>
    <w:p w14:paraId="519FDEDF" w14:textId="36759E8B" w:rsidR="00FE1EA4" w:rsidRDefault="00FE1EA4" w:rsidP="002C5467">
      <w:r>
        <w:t>It is now instead saved like this: [data1 frame1, data2 frame1, data1 frame2, data2 frame2,</w:t>
      </w:r>
      <w:r w:rsidRPr="00FE1EA4">
        <w:t xml:space="preserve"> </w:t>
      </w:r>
      <w:r>
        <w:t>data1 frame3, data2 frame3]</w:t>
      </w:r>
    </w:p>
    <w:p w14:paraId="497BF909" w14:textId="340DA88F" w:rsidR="002C5467" w:rsidRDefault="002C5467" w:rsidP="002C5467"/>
    <w:p w14:paraId="0B084B12" w14:textId="5834B233" w:rsidR="002C5467" w:rsidRDefault="002C5467" w:rsidP="002C5467"/>
    <w:p w14:paraId="78A5455C" w14:textId="7762DDC5" w:rsidR="002C5467" w:rsidRDefault="002C5467" w:rsidP="002C5467"/>
    <w:p w14:paraId="26E2B871" w14:textId="62CA93DA" w:rsidR="002C5467" w:rsidRDefault="002C5467" w:rsidP="002C5467"/>
    <w:p w14:paraId="1096F302" w14:textId="09F53AEB" w:rsidR="002C5467" w:rsidRDefault="002C5467" w:rsidP="002C5467"/>
    <w:p w14:paraId="1FE1FCC6" w14:textId="77777777" w:rsidR="002C5467" w:rsidRDefault="002C5467" w:rsidP="002C5467"/>
    <w:sectPr w:rsidR="002C54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A59F7"/>
    <w:multiLevelType w:val="hybridMultilevel"/>
    <w:tmpl w:val="90C45C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C56CA7"/>
    <w:multiLevelType w:val="hybridMultilevel"/>
    <w:tmpl w:val="0EECB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EE7FCD"/>
    <w:multiLevelType w:val="hybridMultilevel"/>
    <w:tmpl w:val="65A4DC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4A4FD7"/>
    <w:multiLevelType w:val="hybridMultilevel"/>
    <w:tmpl w:val="FD647C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427B24"/>
    <w:multiLevelType w:val="hybridMultilevel"/>
    <w:tmpl w:val="2A0C65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5305B2"/>
    <w:multiLevelType w:val="hybridMultilevel"/>
    <w:tmpl w:val="38F21F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2074E8"/>
    <w:multiLevelType w:val="hybridMultilevel"/>
    <w:tmpl w:val="3D729756"/>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CC51851"/>
    <w:multiLevelType w:val="hybridMultilevel"/>
    <w:tmpl w:val="A04E3F2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D150E9"/>
    <w:multiLevelType w:val="hybridMultilevel"/>
    <w:tmpl w:val="77BCD3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1613DC"/>
    <w:multiLevelType w:val="hybridMultilevel"/>
    <w:tmpl w:val="6BCCDBC6"/>
    <w:lvl w:ilvl="0" w:tplc="08090019">
      <w:start w:val="1"/>
      <w:numFmt w:val="lowerLetter"/>
      <w:lvlText w:val="%1."/>
      <w:lvlJc w:val="left"/>
      <w:pPr>
        <w:ind w:left="1440" w:hanging="360"/>
      </w:pPr>
    </w:lvl>
    <w:lvl w:ilvl="1" w:tplc="0809001B">
      <w:start w:val="1"/>
      <w:numFmt w:val="lowerRoman"/>
      <w:lvlText w:val="%2."/>
      <w:lvlJc w:val="righ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602D672C"/>
    <w:multiLevelType w:val="hybridMultilevel"/>
    <w:tmpl w:val="9482BF7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6078267E"/>
    <w:multiLevelType w:val="hybridMultilevel"/>
    <w:tmpl w:val="D982D7A0"/>
    <w:lvl w:ilvl="0" w:tplc="E6F016A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09265B"/>
    <w:multiLevelType w:val="hybridMultilevel"/>
    <w:tmpl w:val="0EECB90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2"/>
  </w:num>
  <w:num w:numId="4">
    <w:abstractNumId w:val="4"/>
  </w:num>
  <w:num w:numId="5">
    <w:abstractNumId w:val="5"/>
  </w:num>
  <w:num w:numId="6">
    <w:abstractNumId w:val="10"/>
  </w:num>
  <w:num w:numId="7">
    <w:abstractNumId w:val="9"/>
  </w:num>
  <w:num w:numId="8">
    <w:abstractNumId w:val="11"/>
  </w:num>
  <w:num w:numId="9">
    <w:abstractNumId w:val="1"/>
  </w:num>
  <w:num w:numId="10">
    <w:abstractNumId w:val="8"/>
  </w:num>
  <w:num w:numId="11">
    <w:abstractNumId w:val="3"/>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srQ0MzU3NTe2MDVW0lEKTi0uzszPAykwNKsFACnX67ItAAAA"/>
  </w:docVars>
  <w:rsids>
    <w:rsidRoot w:val="00E220B0"/>
    <w:rsid w:val="00021DCF"/>
    <w:rsid w:val="00031691"/>
    <w:rsid w:val="00035DC8"/>
    <w:rsid w:val="00091B9B"/>
    <w:rsid w:val="000C2E61"/>
    <w:rsid w:val="000D4F2D"/>
    <w:rsid w:val="000E153B"/>
    <w:rsid w:val="000E716D"/>
    <w:rsid w:val="00105EC3"/>
    <w:rsid w:val="001249EF"/>
    <w:rsid w:val="00133333"/>
    <w:rsid w:val="001457E2"/>
    <w:rsid w:val="001C261B"/>
    <w:rsid w:val="001D0556"/>
    <w:rsid w:val="001D0D49"/>
    <w:rsid w:val="001D4733"/>
    <w:rsid w:val="00200D49"/>
    <w:rsid w:val="0024082F"/>
    <w:rsid w:val="002614B0"/>
    <w:rsid w:val="0026254A"/>
    <w:rsid w:val="00277154"/>
    <w:rsid w:val="002C1BE6"/>
    <w:rsid w:val="002C4748"/>
    <w:rsid w:val="002C5467"/>
    <w:rsid w:val="0030390C"/>
    <w:rsid w:val="00395713"/>
    <w:rsid w:val="00400543"/>
    <w:rsid w:val="00463407"/>
    <w:rsid w:val="004748A9"/>
    <w:rsid w:val="00480FE1"/>
    <w:rsid w:val="004C03BA"/>
    <w:rsid w:val="005206CE"/>
    <w:rsid w:val="005279D3"/>
    <w:rsid w:val="005305AC"/>
    <w:rsid w:val="00566479"/>
    <w:rsid w:val="005C01E8"/>
    <w:rsid w:val="005E2631"/>
    <w:rsid w:val="005F1371"/>
    <w:rsid w:val="00621361"/>
    <w:rsid w:val="0063470D"/>
    <w:rsid w:val="00637E33"/>
    <w:rsid w:val="00693F77"/>
    <w:rsid w:val="006B4269"/>
    <w:rsid w:val="007202F7"/>
    <w:rsid w:val="00733CD1"/>
    <w:rsid w:val="00790172"/>
    <w:rsid w:val="00795E76"/>
    <w:rsid w:val="007F7D09"/>
    <w:rsid w:val="008C2DF5"/>
    <w:rsid w:val="0098475B"/>
    <w:rsid w:val="009A164F"/>
    <w:rsid w:val="009D3ACF"/>
    <w:rsid w:val="00A12082"/>
    <w:rsid w:val="00AB709B"/>
    <w:rsid w:val="00AF20E0"/>
    <w:rsid w:val="00B6033E"/>
    <w:rsid w:val="00B700C3"/>
    <w:rsid w:val="00BC004A"/>
    <w:rsid w:val="00BC1B09"/>
    <w:rsid w:val="00BF4FEC"/>
    <w:rsid w:val="00C028C5"/>
    <w:rsid w:val="00C27893"/>
    <w:rsid w:val="00C56E8C"/>
    <w:rsid w:val="00C64900"/>
    <w:rsid w:val="00C66427"/>
    <w:rsid w:val="00CD1940"/>
    <w:rsid w:val="00CD6E09"/>
    <w:rsid w:val="00D3069B"/>
    <w:rsid w:val="00D54F75"/>
    <w:rsid w:val="00D66F45"/>
    <w:rsid w:val="00E16C35"/>
    <w:rsid w:val="00E220B0"/>
    <w:rsid w:val="00EA0603"/>
    <w:rsid w:val="00EC3A76"/>
    <w:rsid w:val="00F01E43"/>
    <w:rsid w:val="00F90D7B"/>
    <w:rsid w:val="00FA712F"/>
    <w:rsid w:val="00FC2785"/>
    <w:rsid w:val="00FE1E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BC39D"/>
  <w15:chartTrackingRefBased/>
  <w15:docId w15:val="{CE482E16-C4EC-41BC-91EA-0E4D8EB8D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2631"/>
    <w:pPr>
      <w:ind w:left="720"/>
      <w:contextualSpacing/>
    </w:pPr>
  </w:style>
  <w:style w:type="character" w:styleId="Hyperlink">
    <w:name w:val="Hyperlink"/>
    <w:basedOn w:val="DefaultParagraphFont"/>
    <w:uiPriority w:val="99"/>
    <w:semiHidden/>
    <w:unhideWhenUsed/>
    <w:rsid w:val="002C54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ilastik.org/"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github.com/khalim19/gimp-plugin-export-lay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3</TotalTime>
  <Pages>7</Pages>
  <Words>1367</Words>
  <Characters>779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Clement-Harris</dc:creator>
  <cp:keywords/>
  <dc:description/>
  <cp:lastModifiedBy>Clement-Harris, Louis</cp:lastModifiedBy>
  <cp:revision>40</cp:revision>
  <dcterms:created xsi:type="dcterms:W3CDTF">2019-10-04T15:43:00Z</dcterms:created>
  <dcterms:modified xsi:type="dcterms:W3CDTF">2020-07-28T12:55:00Z</dcterms:modified>
</cp:coreProperties>
</file>